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the sam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s it is from the</w:t>
      </w:r>
      <w:r>
        <w:t xml:space="preserve"> </w:t>
      </w:r>
      <m:oMath>
        <m:r>
          <m:t>x</m:t>
        </m:r>
      </m:oMath>
      <w:r>
        <w:t xml:space="preserve">-axis. What is the value of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 parabola is defined as the set of points the sam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oints that are on this parabola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</w:pPr>
      <w:r>
        <w:t xml:space="preserve">Compare and contrast the parabolas with these definitions.</w:t>
      </w:r>
    </w:p>
    <w:p>
      <w:pPr>
        <w:numPr>
          <w:ilvl w:val="1"/>
          <w:numId w:val="1003"/>
        </w:numPr>
        <w:pStyle w:val="Compact"/>
      </w:pPr>
      <w:r>
        <w:t xml:space="preserve">parabola A: points that are the sam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3"/>
        </w:numPr>
        <w:pStyle w:val="Compact"/>
      </w:pPr>
      <w:r>
        <w:t xml:space="preserve">parabola B: points that are the sam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0"/>
          <w:numId w:val="1001"/>
        </w:numPr>
      </w:pPr>
      <w:r>
        <w:t xml:space="preserve">Find the center and radius of the circle represented by the equation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Match each expression with the value needed in the box in order for the expression to be a perfect square trinomial.</w:t>
      </w:r>
    </w:p>
    <w:p>
      <w:pPr>
        <w:numPr>
          <w:ilvl w:val="1"/>
          <w:numId w:val="1004"/>
        </w:numPr>
      </w:pPr>
      <w:r>
        <w:t xml:space="preserve">​​​​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​​​​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c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​​​​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</w:pPr>
      <w:r>
        <w:t xml:space="preserve">49</w:t>
      </w:r>
    </w:p>
    <w:p>
      <w:pPr>
        <w:numPr>
          <w:ilvl w:val="1"/>
          <w:numId w:val="1005"/>
        </w:numPr>
      </w:pPr>
      <w:r>
        <w:t xml:space="preserve">25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Write each expression as the square of a binomial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w</m:t>
        </m:r>
        <m:r>
          <m:rPr>
            <m:sty m:val="p"/>
          </m:rPr>
          <m:t>+</m:t>
        </m:r>
        <m:r>
          <m:t>64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an equation of a circle that is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with a radius of 10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solid bar of soap shaped like a rectangular prism with mass 1.048 kilograms and dimensions 5.6 centimeters, 13 centimeters, and 16 centimeters float or sink? Explain your reasoning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Jada has this idea for bisecting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First she draws a circle with 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A</m:t>
        </m:r>
      </m:oMath>
      <w:r>
        <w:t xml:space="preserve">. Then she constructs the perpendicular bisector of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Circle with center point B, central angle ABD, DA segment, point C is on BD outside of the circle." title="" id="22" name="Picture"/>
            <a:graphic>
              <a:graphicData uri="http://schemas.openxmlformats.org/drawingml/2006/picture">
                <pic:pic>
                  <pic:nvPicPr>
                    <pic:cNvPr descr="/app/tmp/embedder-1670998076.98503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Circle with center point B, central angle ABD, DA segment, diameter drawn through B and the midpoint of DA, point C is on BD outside of the circle." title="" id="25" name="Picture"/>
            <a:graphic>
              <a:graphicData uri="http://schemas.openxmlformats.org/drawingml/2006/picture">
                <pic:pic>
                  <pic:nvPicPr>
                    <pic:cNvPr descr="/app/tmp/embedder-1670998077.09200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Jada's construction work? Explain your reasoning. You may assume that the perpendicular bisector of lin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the set of points equidistant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57Z</dcterms:created>
  <dcterms:modified xsi:type="dcterms:W3CDTF">2022-12-14T0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S0ZlfPeJ1A1HNzf3wxknMWY+Jd/ACO95kFRNW4HABYIPE/O0eAwIUw0G0uGB36Sv4aZEl2XZVyE+A0obcfXQ==</vt:lpwstr>
  </property>
</Properties>
</file>